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33AB3" w14:textId="77E1ABB7" w:rsidR="00D422F2" w:rsidRDefault="00D422F2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389F99C" wp14:editId="0512E5B5">
            <wp:simplePos x="0" y="0"/>
            <wp:positionH relativeFrom="column">
              <wp:posOffset>5527675</wp:posOffset>
            </wp:positionH>
            <wp:positionV relativeFrom="paragraph">
              <wp:posOffset>-4445</wp:posOffset>
            </wp:positionV>
            <wp:extent cx="1362075" cy="766168"/>
            <wp:effectExtent l="0" t="0" r="0" b="0"/>
            <wp:wrapNone/>
            <wp:docPr id="5" name="Picture 5" descr="Newbold College of Higher Education's 2019 Awards Ceremony Adventist Church  in UK and Ireland | South Eng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bold College of Higher Education's 2019 Awards Ceremony Adventist Church  in UK and Ireland | South Englan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766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04AF">
        <w:rPr>
          <w:rFonts w:ascii="Bahnschrift" w:hAnsi="Bahnschrift"/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5614CA2" wp14:editId="1FCDBA42">
            <wp:simplePos x="0" y="0"/>
            <wp:positionH relativeFrom="column">
              <wp:posOffset>1905</wp:posOffset>
            </wp:positionH>
            <wp:positionV relativeFrom="paragraph">
              <wp:posOffset>-45085</wp:posOffset>
            </wp:positionV>
            <wp:extent cx="952500" cy="952500"/>
            <wp:effectExtent l="0" t="0" r="0" b="0"/>
            <wp:wrapNone/>
            <wp:docPr id="6" name="Picture 6" descr="Logo, icon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dventist-symbol-circle--denim (00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4AF" w:rsidRPr="008204AF">
        <w:rPr>
          <w:rFonts w:ascii="Bahnschrift" w:hAnsi="Bahnschrift"/>
          <w:b/>
          <w:bCs/>
          <w:sz w:val="40"/>
          <w:szCs w:val="40"/>
        </w:rPr>
        <w:t>TRANS-EUROPEAN DIVISION</w:t>
      </w:r>
    </w:p>
    <w:p w14:paraId="12C19C4B" w14:textId="6C39B343" w:rsid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UNION APPLICATION FOR SPONSORSHIP ASSISTANCE</w:t>
      </w:r>
    </w:p>
    <w:p w14:paraId="7D4D1A35" w14:textId="1C49B311" w:rsidR="008204AF" w:rsidRP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TO NEWBOLD COLLEGE OF HIGHER EDUCATION</w:t>
      </w:r>
    </w:p>
    <w:p w14:paraId="3C9525B5" w14:textId="0FBB843E" w:rsidR="008204AF" w:rsidRPr="008204AF" w:rsidRDefault="008204AF" w:rsidP="008204AF">
      <w:pPr>
        <w:jc w:val="center"/>
        <w:rPr>
          <w:rFonts w:asciiTheme="minorHAnsi" w:hAnsiTheme="minorHAnsi" w:cstheme="minorHAnsi"/>
        </w:rPr>
      </w:pPr>
      <w:r w:rsidRPr="008204AF">
        <w:rPr>
          <w:rFonts w:asciiTheme="minorHAnsi" w:hAnsiTheme="minorHAnsi" w:cstheme="minorHAnsi"/>
        </w:rPr>
        <w:t>____________________________________________________</w:t>
      </w:r>
      <w:r w:rsidR="00D422F2">
        <w:rPr>
          <w:rFonts w:asciiTheme="minorHAnsi" w:hAnsiTheme="minorHAnsi" w:cstheme="minorHAnsi"/>
        </w:rPr>
        <w:t>___</w:t>
      </w:r>
      <w:r w:rsidRPr="008204AF">
        <w:rPr>
          <w:rFonts w:asciiTheme="minorHAnsi" w:hAnsiTheme="minorHAnsi" w:cstheme="minorHAnsi"/>
        </w:rPr>
        <w:t>_________</w:t>
      </w:r>
    </w:p>
    <w:p w14:paraId="3168CB1D" w14:textId="512FFF28" w:rsidR="008204AF" w:rsidRPr="008204AF" w:rsidRDefault="008204AF" w:rsidP="008204AF">
      <w:pPr>
        <w:rPr>
          <w:rFonts w:asciiTheme="minorHAnsi" w:hAnsiTheme="minorHAnsi" w:cstheme="minorHAnsi"/>
        </w:rPr>
      </w:pPr>
    </w:p>
    <w:p w14:paraId="46C35A59" w14:textId="0FDB5EE3" w:rsidR="008204AF" w:rsidRPr="009069DB" w:rsidRDefault="008204AF" w:rsidP="008204AF">
      <w:pPr>
        <w:jc w:val="both"/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 xml:space="preserve">Complete one form for each student name to be </w:t>
      </w:r>
      <w:r w:rsidRPr="009069DB">
        <w:rPr>
          <w:rFonts w:asciiTheme="minorHAnsi" w:hAnsiTheme="minorHAnsi" w:cstheme="minorHAnsi"/>
          <w:sz w:val="22"/>
          <w:szCs w:val="22"/>
        </w:rPr>
        <w:t xml:space="preserve">consideration for TED Sponsorship assistance.  Please answer all questions in full and </w:t>
      </w:r>
      <w:r w:rsidRPr="009069DB">
        <w:rPr>
          <w:rFonts w:asciiTheme="minorHAnsi" w:hAnsiTheme="minorHAnsi" w:cstheme="minorHAnsi"/>
          <w:b/>
          <w:bCs/>
          <w:sz w:val="22"/>
          <w:szCs w:val="22"/>
        </w:rPr>
        <w:t>return to the Education Department at the T</w:t>
      </w:r>
      <w:r w:rsidR="009069DB" w:rsidRPr="009069DB">
        <w:rPr>
          <w:rFonts w:asciiTheme="minorHAnsi" w:hAnsiTheme="minorHAnsi" w:cstheme="minorHAnsi"/>
          <w:b/>
          <w:bCs/>
          <w:sz w:val="22"/>
          <w:szCs w:val="22"/>
        </w:rPr>
        <w:t>ED</w:t>
      </w:r>
      <w:r w:rsidRPr="009069DB">
        <w:rPr>
          <w:rFonts w:asciiTheme="minorHAnsi" w:hAnsiTheme="minorHAnsi" w:cstheme="minorHAnsi"/>
          <w:sz w:val="22"/>
          <w:szCs w:val="22"/>
        </w:rPr>
        <w:t xml:space="preserve"> no later </w:t>
      </w:r>
      <w:r w:rsidRPr="00486C16">
        <w:rPr>
          <w:rFonts w:asciiTheme="minorHAnsi" w:hAnsiTheme="minorHAnsi" w:cstheme="minorHAnsi"/>
          <w:sz w:val="22"/>
          <w:szCs w:val="22"/>
        </w:rPr>
        <w:t>than</w:t>
      </w:r>
      <w:r w:rsidRPr="00486C1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</w:rPr>
        <w:t>Monday, 29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  <w:vertAlign w:val="superscript"/>
        </w:rPr>
        <w:t>th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March 2021</w:t>
      </w:r>
      <w:r w:rsidRPr="00486C16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486C16">
        <w:rPr>
          <w:rFonts w:asciiTheme="minorHAnsi" w:hAnsiTheme="minorHAnsi" w:cstheme="minorHAnsi"/>
          <w:sz w:val="22"/>
          <w:szCs w:val="22"/>
        </w:rPr>
        <w:t>for</w:t>
      </w:r>
      <w:r w:rsidRPr="009069DB">
        <w:rPr>
          <w:rFonts w:asciiTheme="minorHAnsi" w:hAnsiTheme="minorHAnsi" w:cstheme="minorHAnsi"/>
          <w:sz w:val="22"/>
          <w:szCs w:val="22"/>
        </w:rPr>
        <w:t xml:space="preserve"> studies commencing in September </w:t>
      </w:r>
      <w:r w:rsidRPr="00080FCC">
        <w:rPr>
          <w:rFonts w:asciiTheme="minorHAnsi" w:hAnsiTheme="minorHAnsi" w:cstheme="minorHAnsi"/>
          <w:sz w:val="22"/>
          <w:szCs w:val="22"/>
        </w:rPr>
        <w:t xml:space="preserve">2021 (or 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>Friday, 27</w:t>
      </w:r>
      <w:r w:rsidRPr="00080FC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 xml:space="preserve"> August 2021</w:t>
      </w:r>
      <w:r w:rsidRPr="00080FCC">
        <w:rPr>
          <w:rFonts w:asciiTheme="minorHAnsi" w:hAnsiTheme="minorHAnsi" w:cstheme="minorHAnsi"/>
          <w:sz w:val="22"/>
          <w:szCs w:val="22"/>
        </w:rPr>
        <w:t xml:space="preserve"> for studies commencing</w:t>
      </w:r>
      <w:r w:rsidRPr="009069DB">
        <w:rPr>
          <w:rFonts w:asciiTheme="minorHAnsi" w:hAnsiTheme="minorHAnsi" w:cstheme="minorHAnsi"/>
          <w:sz w:val="22"/>
          <w:szCs w:val="22"/>
        </w:rPr>
        <w:t xml:space="preserve"> in January 2022).</w:t>
      </w:r>
    </w:p>
    <w:p w14:paraId="719CB679" w14:textId="7BB7E038" w:rsidR="008204AF" w:rsidRPr="009069DB" w:rsidRDefault="008204AF" w:rsidP="008204AF">
      <w:pPr>
        <w:rPr>
          <w:rFonts w:asciiTheme="minorHAnsi" w:hAnsiTheme="minorHAnsi" w:cstheme="minorHAnsi"/>
          <w:sz w:val="22"/>
          <w:szCs w:val="22"/>
        </w:rPr>
      </w:pPr>
    </w:p>
    <w:p w14:paraId="4043A23A" w14:textId="38AB5514" w:rsidR="008204AF" w:rsidRPr="009069DB" w:rsidRDefault="008204AF" w:rsidP="008204AF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>Please write in BLOCK CAPITALS</w:t>
      </w:r>
    </w:p>
    <w:p w14:paraId="0A1C1AE7" w14:textId="74EB09BE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278DD" wp14:editId="754F5648">
                <wp:simplePos x="0" y="0"/>
                <wp:positionH relativeFrom="column">
                  <wp:posOffset>2154555</wp:posOffset>
                </wp:positionH>
                <wp:positionV relativeFrom="paragraph">
                  <wp:posOffset>157480</wp:posOffset>
                </wp:positionV>
                <wp:extent cx="4619625" cy="7143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714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658A5" id="Rectangle 7" o:spid="_x0000_s1026" style="position:absolute;margin-left:169.65pt;margin-top:12.4pt;width:363.7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" filled="f" strokecolor="black [3213]" strokeweight="1pt"/>
            </w:pict>
          </mc:Fallback>
        </mc:AlternateContent>
      </w:r>
    </w:p>
    <w:p w14:paraId="364D2B54" w14:textId="0FBA34F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Union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</w:t>
      </w:r>
    </w:p>
    <w:p w14:paraId="5D0142B3" w14:textId="7429ADC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114BBC7E" w14:textId="218ADD81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67606C63" w14:textId="7101DBB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090832C6" w14:textId="27A7D595" w:rsidR="001E095F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79EF8" wp14:editId="7FADFB64">
                <wp:simplePos x="0" y="0"/>
                <wp:positionH relativeFrom="column">
                  <wp:posOffset>2154555</wp:posOffset>
                </wp:positionH>
                <wp:positionV relativeFrom="paragraph">
                  <wp:posOffset>104775</wp:posOffset>
                </wp:positionV>
                <wp:extent cx="4619625" cy="2476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383A3C" id="Rectangle 8" o:spid="_x0000_s1026" style="position:absolute;margin-left:169.65pt;margin-top:8.25pt;width:363.75pt;height:19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" filled="f" strokecolor="black [3213]" strokeweight="1pt"/>
            </w:pict>
          </mc:Fallback>
        </mc:AlternateContent>
      </w:r>
    </w:p>
    <w:p w14:paraId="00B5F7B7" w14:textId="763E4E2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              </w:t>
      </w:r>
    </w:p>
    <w:p w14:paraId="3BDE91E7" w14:textId="7AEBF248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5979A3" wp14:editId="5092399E">
                <wp:simplePos x="0" y="0"/>
                <wp:positionH relativeFrom="column">
                  <wp:posOffset>2154555</wp:posOffset>
                </wp:positionH>
                <wp:positionV relativeFrom="paragraph">
                  <wp:posOffset>125730</wp:posOffset>
                </wp:positionV>
                <wp:extent cx="4619625" cy="2571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64356" id="Rectangle 9" o:spid="_x0000_s1026" style="position:absolute;margin-left:169.65pt;margin-top:9.9pt;width:363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" filled="f" strokecolor="black [3213]" strokeweight="1pt"/>
            </w:pict>
          </mc:Fallback>
        </mc:AlternateContent>
      </w:r>
    </w:p>
    <w:p w14:paraId="06441628" w14:textId="1E6471C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ail address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</w:t>
      </w:r>
    </w:p>
    <w:p w14:paraId="6924CCE3" w14:textId="358A14A5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25D6FA" wp14:editId="14B939D8">
                <wp:simplePos x="0" y="0"/>
                <wp:positionH relativeFrom="column">
                  <wp:posOffset>2154555</wp:posOffset>
                </wp:positionH>
                <wp:positionV relativeFrom="paragraph">
                  <wp:posOffset>127635</wp:posOffset>
                </wp:positionV>
                <wp:extent cx="4619625" cy="6286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6286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9ED14" id="Rectangle 10" o:spid="_x0000_s1026" style="position:absolute;margin-left:169.65pt;margin-top:10.05pt;width:363.75pt;height:4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" filled="f" strokecolor="black [3213]" strokeweight="1pt"/>
            </w:pict>
          </mc:Fallback>
        </mc:AlternateContent>
      </w:r>
    </w:p>
    <w:p w14:paraId="5F11774C" w14:textId="76DB162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Conference /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</w:t>
      </w:r>
    </w:p>
    <w:p w14:paraId="48AF81F6" w14:textId="6B99CA47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ploying Organisation of Student:</w:t>
      </w:r>
    </w:p>
    <w:p w14:paraId="3AA5E1AC" w14:textId="08CF5097" w:rsidR="008204AF" w:rsidRDefault="008204AF" w:rsidP="008204AF">
      <w:pPr>
        <w:rPr>
          <w:rFonts w:asciiTheme="minorHAnsi" w:hAnsiTheme="minorHAnsi" w:cstheme="minorHAnsi"/>
        </w:rPr>
      </w:pPr>
    </w:p>
    <w:p w14:paraId="1B123408" w14:textId="0DB85304" w:rsidR="00B0005C" w:rsidRDefault="00B0005C" w:rsidP="008204AF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126"/>
        <w:gridCol w:w="1276"/>
        <w:gridCol w:w="1276"/>
        <w:gridCol w:w="1275"/>
        <w:gridCol w:w="1276"/>
        <w:gridCol w:w="1276"/>
        <w:gridCol w:w="1286"/>
      </w:tblGrid>
      <w:tr w:rsidR="00E76018" w:rsidRPr="009069DB" w14:paraId="26960E52" w14:textId="77777777" w:rsidTr="00750CF3">
        <w:trPr>
          <w:jc w:val="center"/>
        </w:trPr>
        <w:tc>
          <w:tcPr>
            <w:tcW w:w="10637" w:type="dxa"/>
            <w:gridSpan w:val="8"/>
            <w:shd w:val="clear" w:color="auto" w:fill="ACB9CA" w:themeFill="text2" w:themeFillTint="66"/>
            <w:vAlign w:val="center"/>
          </w:tcPr>
          <w:p w14:paraId="130E4C69" w14:textId="5371E79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 FOR WHICH THIS STUDENT WILL BE REGISTERED</w:t>
            </w:r>
          </w:p>
        </w:tc>
      </w:tr>
      <w:tr w:rsidR="00E76018" w:rsidRPr="009069DB" w14:paraId="3DD957B0" w14:textId="77777777" w:rsidTr="00272E16">
        <w:trPr>
          <w:jc w:val="center"/>
        </w:trPr>
        <w:tc>
          <w:tcPr>
            <w:tcW w:w="84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2FC11317" w14:textId="22B59AEA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212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D0638D1" w14:textId="5997F214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</w:t>
            </w:r>
          </w:p>
        </w:tc>
        <w:tc>
          <w:tcPr>
            <w:tcW w:w="7665" w:type="dxa"/>
            <w:gridSpan w:val="6"/>
            <w:shd w:val="clear" w:color="auto" w:fill="DEEAF6" w:themeFill="accent5" w:themeFillTint="33"/>
            <w:vAlign w:val="center"/>
          </w:tcPr>
          <w:p w14:paraId="31E236A4" w14:textId="71285F14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</w:t>
            </w:r>
          </w:p>
          <w:p w14:paraId="0B14F3CB" w14:textId="1D25A6CD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lease tick where appropriate in relevant Years and Semesters</w:t>
            </w:r>
          </w:p>
        </w:tc>
      </w:tr>
      <w:tr w:rsidR="00E76018" w:rsidRPr="009069DB" w14:paraId="31D4FCE8" w14:textId="77777777" w:rsidTr="00272E16">
        <w:trPr>
          <w:jc w:val="center"/>
        </w:trPr>
        <w:tc>
          <w:tcPr>
            <w:tcW w:w="846" w:type="dxa"/>
            <w:vMerge/>
            <w:shd w:val="clear" w:color="auto" w:fill="DEEAF6" w:themeFill="accent5" w:themeFillTint="33"/>
          </w:tcPr>
          <w:p w14:paraId="641B1585" w14:textId="5C9D89A0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vAlign w:val="center"/>
          </w:tcPr>
          <w:p w14:paraId="7E157969" w14:textId="20D9AB93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8DFB924" w14:textId="5435B348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 / BD / Graduate</w:t>
            </w:r>
            <w:r w:rsid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ploma</w:t>
            </w:r>
          </w:p>
        </w:tc>
        <w:tc>
          <w:tcPr>
            <w:tcW w:w="6389" w:type="dxa"/>
            <w:gridSpan w:val="5"/>
            <w:shd w:val="clear" w:color="auto" w:fill="DEEAF6" w:themeFill="accent5" w:themeFillTint="33"/>
            <w:vAlign w:val="center"/>
          </w:tcPr>
          <w:p w14:paraId="3E5A860A" w14:textId="56C19446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</w:t>
            </w:r>
          </w:p>
        </w:tc>
      </w:tr>
      <w:tr w:rsidR="00272E16" w:rsidRPr="009069DB" w14:paraId="09992248" w14:textId="77777777" w:rsidTr="00272E16">
        <w:trPr>
          <w:cantSplit/>
          <w:trHeight w:val="1745"/>
          <w:jc w:val="center"/>
        </w:trPr>
        <w:tc>
          <w:tcPr>
            <w:tcW w:w="846" w:type="dxa"/>
            <w:vMerge/>
            <w:shd w:val="clear" w:color="auto" w:fill="DEEAF6" w:themeFill="accent5" w:themeFillTint="33"/>
            <w:textDirection w:val="btLr"/>
          </w:tcPr>
          <w:p w14:paraId="5605C378" w14:textId="415B2253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3628A5D7" w14:textId="6D5DAF4E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506EFB60" w14:textId="1ED064C7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4CAE7CA6" w14:textId="0A29465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lasswork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E30A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3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s)</w:t>
            </w:r>
          </w:p>
        </w:tc>
        <w:tc>
          <w:tcPr>
            <w:tcW w:w="1275" w:type="dxa"/>
            <w:shd w:val="clear" w:color="auto" w:fill="DEEAF6" w:themeFill="accent5" w:themeFillTint="33"/>
            <w:textDirection w:val="btLr"/>
            <w:vAlign w:val="center"/>
          </w:tcPr>
          <w:p w14:paraId="5CF0BFEC" w14:textId="3BAB3E6B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sertation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1AFFB5DA" w14:textId="5DD5F42F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ertificate of Missiology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5EF01BFF" w14:textId="09BE038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-time</w:t>
            </w:r>
          </w:p>
        </w:tc>
        <w:tc>
          <w:tcPr>
            <w:tcW w:w="1286" w:type="dxa"/>
            <w:shd w:val="clear" w:color="auto" w:fill="DEEAF6" w:themeFill="accent5" w:themeFillTint="33"/>
            <w:textDirection w:val="btLr"/>
            <w:vAlign w:val="center"/>
          </w:tcPr>
          <w:p w14:paraId="3C6F017E" w14:textId="5C3521CF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dership</w:t>
            </w:r>
          </w:p>
        </w:tc>
      </w:tr>
      <w:tr w:rsidR="00272E16" w:rsidRPr="009069DB" w14:paraId="048FE58C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2C4E006" w14:textId="72979A0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1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5D32509" w14:textId="16AA9304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</w:t>
            </w:r>
            <w:r w:rsidR="00750CF3">
              <w:rPr>
                <w:rFonts w:asciiTheme="minorHAnsi" w:hAnsiTheme="minorHAnsi" w:cstheme="minorHAnsi"/>
                <w:sz w:val="22"/>
                <w:szCs w:val="22"/>
              </w:rPr>
              <w:t>t – D</w:t>
            </w: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40C8D2" w14:textId="6C7BE53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065187A" w14:textId="1F6F789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68C149" w14:textId="68DAD24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CBD380" w14:textId="3B7A4E1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87DD6C1" w14:textId="5E13D759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EA46A53" w14:textId="3A39543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42ED346E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77ADBEA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F539545" w14:textId="390F81AC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925C2B" w14:textId="68168ED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DE6D13D" w14:textId="127335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AF5CF21" w14:textId="2DC260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17E0C9" w14:textId="7471594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617308D" w14:textId="27C5F31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2AE472D" w14:textId="4461790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12018B7A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3E39DA88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C817590" w14:textId="18CA7349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87ED35" w14:textId="590C68CD" w:rsidR="00340935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A3C035" w14:textId="4F08CB6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F115C56" w14:textId="14F0DC3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8103A18" w14:textId="189A59B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19175F2" w14:textId="707DDE4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466ACD7" w14:textId="6A6C1B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DA51DD0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1F65D4D9" w14:textId="2B48387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0A34A06" w14:textId="33687CB6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5B7CB5" w14:textId="44725F6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7CBEBE4" w14:textId="6701E706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5257640" w14:textId="773D0E7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93648B8" w14:textId="00DC259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90A205" w14:textId="5DF08DD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1A4783A" w14:textId="505BFBFE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479422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58B72D0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1C04943" w14:textId="1B3E4E8D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C775EA" w14:textId="72C33DC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703857A" w14:textId="60D85A0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244959" w14:textId="7C608E98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41EC5BA" w14:textId="1D3E7A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946E13" w14:textId="179C302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684FB254" w14:textId="73DF2D4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E6F6EF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830874E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8C3964C" w14:textId="7461CF09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269CF14" w14:textId="4C1D573D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3A1A92" w14:textId="0BAC0213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201A0086" w14:textId="1F4B533C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092D1F9" w14:textId="49B4196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B8E0743" w14:textId="609D8FA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52B96BF5" w14:textId="53D87C6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760EF99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2759F1D" w14:textId="08C81616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3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565DA41" w14:textId="027B3D1B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72A45C" w14:textId="4725ADB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C1858D4" w14:textId="20AF99C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149D25" w14:textId="27C4DB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ADD9672" w14:textId="749315B1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E14C96" w14:textId="7DA290E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B43E0AB" w14:textId="3329F24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28D02F5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412F75CD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4C7169C" w14:textId="710E1EB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BB300B" w14:textId="0B864F2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C2EF9E0" w14:textId="121DEA3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34E529" w14:textId="46284169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548271E" w14:textId="2A720E1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C117FD7" w14:textId="4486ACDE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662420F" w14:textId="6B41879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33FE88D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C3A0A4A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9A99F50" w14:textId="1FD3AFA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</w:t>
            </w:r>
            <w:r w:rsidR="009069D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517F3A" w14:textId="1CA8A60A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8AB2A2" w14:textId="47869C10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33F3AD2B" w14:textId="11623D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6472CEE" w14:textId="00CBEDE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9365EE" w14:textId="7ECE1EF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8BA092C" w14:textId="4BFB328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76018" w:rsidRPr="009069DB" w14:paraId="409A7536" w14:textId="77777777" w:rsidTr="00272E16">
        <w:trPr>
          <w:jc w:val="center"/>
        </w:trPr>
        <w:tc>
          <w:tcPr>
            <w:tcW w:w="2972" w:type="dxa"/>
            <w:gridSpan w:val="2"/>
            <w:shd w:val="clear" w:color="auto" w:fill="DEEAF6" w:themeFill="accent5" w:themeFillTint="33"/>
          </w:tcPr>
          <w:p w14:paraId="3307BAD4" w14:textId="6AADBD53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wbold Accommodation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4A972CBC" w14:textId="52E7FA28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ngle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249BFA58" w14:textId="53A82A0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ried</w:t>
            </w:r>
          </w:p>
        </w:tc>
        <w:tc>
          <w:tcPr>
            <w:tcW w:w="5113" w:type="dxa"/>
            <w:gridSpan w:val="4"/>
            <w:shd w:val="clear" w:color="auto" w:fill="DEEAF6" w:themeFill="accent5" w:themeFillTint="33"/>
          </w:tcPr>
          <w:p w14:paraId="3516A3E6" w14:textId="25ADFF03" w:rsidR="00E76018" w:rsidRPr="009069DB" w:rsidRDefault="00E76018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ber of children</w:t>
            </w:r>
          </w:p>
        </w:tc>
      </w:tr>
      <w:tr w:rsidR="008B3357" w:rsidRPr="009069DB" w14:paraId="2D2BFA5D" w14:textId="77777777" w:rsidTr="00FE48E8">
        <w:trPr>
          <w:jc w:val="center"/>
        </w:trPr>
        <w:tc>
          <w:tcPr>
            <w:tcW w:w="2972" w:type="dxa"/>
            <w:gridSpan w:val="2"/>
          </w:tcPr>
          <w:p w14:paraId="1BCD512B" w14:textId="73C46795" w:rsidR="008B3357" w:rsidRPr="009069DB" w:rsidRDefault="0019486F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6C6841B7" wp14:editId="07081514">
                      <wp:simplePos x="0" y="0"/>
                      <wp:positionH relativeFrom="column">
                        <wp:posOffset>1384300</wp:posOffset>
                      </wp:positionH>
                      <wp:positionV relativeFrom="paragraph">
                        <wp:posOffset>42545</wp:posOffset>
                      </wp:positionV>
                      <wp:extent cx="295275" cy="133350"/>
                      <wp:effectExtent l="0" t="0" r="28575" b="1905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6FE7B" id="Rectangle 144" o:spid="_x0000_s1026" style="position:absolute;margin-left:109pt;margin-top:3.35pt;width:23.25pt;height:1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3C28CA0D" wp14:editId="381DB1B6">
                      <wp:simplePos x="0" y="0"/>
                      <wp:positionH relativeFrom="column">
                        <wp:posOffset>547370</wp:posOffset>
                      </wp:positionH>
                      <wp:positionV relativeFrom="paragraph">
                        <wp:posOffset>40005</wp:posOffset>
                      </wp:positionV>
                      <wp:extent cx="295275" cy="133350"/>
                      <wp:effectExtent l="0" t="0" r="28575" b="1905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7C18D" id="Rectangle 143" o:spid="_x0000_s1026" style="position:absolute;margin-left:43.1pt;margin-top:3.15pt;width:23.25pt;height:10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" filled="f" strokecolor="black [3213]" strokeweight="1pt"/>
                  </w:pict>
                </mc:Fallback>
              </mc:AlternateConten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Yes           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1276" w:type="dxa"/>
            <w:shd w:val="clear" w:color="auto" w:fill="auto"/>
          </w:tcPr>
          <w:p w14:paraId="2EAF99AB" w14:textId="3A964BF4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1A6F932" w14:textId="32EC9480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13" w:type="dxa"/>
            <w:gridSpan w:val="4"/>
            <w:shd w:val="clear" w:color="auto" w:fill="auto"/>
          </w:tcPr>
          <w:p w14:paraId="34F81AE1" w14:textId="3909C991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66B0EC4" w14:textId="5EA47691" w:rsidR="00340935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D7A66C" wp14:editId="0B419CA9">
                <wp:simplePos x="0" y="0"/>
                <wp:positionH relativeFrom="column">
                  <wp:posOffset>2316480</wp:posOffset>
                </wp:positionH>
                <wp:positionV relativeFrom="paragraph">
                  <wp:posOffset>162560</wp:posOffset>
                </wp:positionV>
                <wp:extent cx="2057400" cy="219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E7A6D" id="Rectangle 11" o:spid="_x0000_s1026" style="position:absolute;margin-left:182.4pt;margin-top:12.8pt;width:162pt;height:17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" filled="f" strokecolor="black [3213]" strokeweight="1pt"/>
            </w:pict>
          </mc:Fallback>
        </mc:AlternateContent>
      </w:r>
    </w:p>
    <w:p w14:paraId="01F4987D" w14:textId="5630E569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commence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7EB36580" w14:textId="1CA3BBF4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D3EB99" wp14:editId="6F23BC9C">
                <wp:simplePos x="0" y="0"/>
                <wp:positionH relativeFrom="column">
                  <wp:posOffset>2316480</wp:posOffset>
                </wp:positionH>
                <wp:positionV relativeFrom="paragraph">
                  <wp:posOffset>173990</wp:posOffset>
                </wp:positionV>
                <wp:extent cx="2057400" cy="2095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20FE3" id="Rectangle 12" o:spid="_x0000_s1026" style="position:absolute;margin-left:182.4pt;margin-top:13.7pt;width:162pt;height:16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" filled="f" strokecolor="black [3213]" strokeweight="1pt"/>
            </w:pict>
          </mc:Fallback>
        </mc:AlternateContent>
      </w:r>
    </w:p>
    <w:p w14:paraId="059EBC8E" w14:textId="2BDBD390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End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5B0B573D" w14:textId="54F94A60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548765" wp14:editId="490795DF">
                <wp:simplePos x="0" y="0"/>
                <wp:positionH relativeFrom="column">
                  <wp:posOffset>2316480</wp:posOffset>
                </wp:positionH>
                <wp:positionV relativeFrom="paragraph">
                  <wp:posOffset>165735</wp:posOffset>
                </wp:positionV>
                <wp:extent cx="4457700" cy="219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CD2E3" id="Rectangle 14" o:spid="_x0000_s1026" style="position:absolute;margin-left:182.4pt;margin-top:13.05pt;width:351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Qds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" filled="f" strokecolor="black [3213]" strokeweight="1pt"/>
            </w:pict>
          </mc:Fallback>
        </mc:AlternateContent>
      </w:r>
    </w:p>
    <w:p w14:paraId="7A6A6076" w14:textId="3A48478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the School (if not Newbold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</w:t>
      </w:r>
    </w:p>
    <w:p w14:paraId="3311C742" w14:textId="44D976AD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C584BD" wp14:editId="430D66C0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4457700" cy="21907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1AE60" id="Rectangle 18" o:spid="_x0000_s1026" style="position:absolute;margin-left:182.25pt;margin-top:13.4pt;width:351pt;height: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nmJ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" filled="f" strokecolor="black [3213]" strokeweight="1pt"/>
            </w:pict>
          </mc:Fallback>
        </mc:AlternateContent>
      </w:r>
    </w:p>
    <w:p w14:paraId="00077D86" w14:textId="14FB69E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Filled out by (Name and Position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</w:t>
      </w:r>
    </w:p>
    <w:p w14:paraId="32747CFC" w14:textId="77777777" w:rsidR="004E7F44" w:rsidRDefault="002E49BA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35CD4C" wp14:editId="1AFB837A">
                <wp:simplePos x="0" y="0"/>
                <wp:positionH relativeFrom="column">
                  <wp:posOffset>47148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354A8" id="Rectangle 23" o:spid="_x0000_s1026" style="position:absolute;margin-left:371.25pt;margin-top:13.4pt;width:162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" filled="f" strokecolor="black [3213]" strokeweight="1pt"/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3DBB5F" wp14:editId="5522D9E5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B61EDE" id="Rectangle 22" o:spid="_x0000_s1026" style="position:absolute;margin-left:182.25pt;margin-top:13.4pt;width:162pt;height:16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" filled="f" strokecolor="black [3213]" strokeweight="1pt"/>
            </w:pict>
          </mc:Fallback>
        </mc:AlternateContent>
      </w:r>
    </w:p>
    <w:p w14:paraId="7B7DB24F" w14:textId="388F0B36" w:rsidR="00340935" w:rsidRPr="008204AF" w:rsidRDefault="005B38E1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and Date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                      </w:t>
      </w:r>
      <w:bookmarkStart w:id="0" w:name="_GoBack"/>
      <w:bookmarkEnd w:id="0"/>
    </w:p>
    <w:sectPr w:rsidR="00340935" w:rsidRPr="008204AF" w:rsidSect="004E7F44">
      <w:pgSz w:w="11906" w:h="16838"/>
      <w:pgMar w:top="176" w:right="567" w:bottom="181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AzNzSysDQ3MjFX0lEKTi0uzszPAykwrAUA5RcfPiwAAAA="/>
  </w:docVars>
  <w:rsids>
    <w:rsidRoot w:val="00EE46A1"/>
    <w:rsid w:val="0000168A"/>
    <w:rsid w:val="00004F21"/>
    <w:rsid w:val="00013CF3"/>
    <w:rsid w:val="00015131"/>
    <w:rsid w:val="00020813"/>
    <w:rsid w:val="000241A1"/>
    <w:rsid w:val="0003393D"/>
    <w:rsid w:val="00045E9E"/>
    <w:rsid w:val="00054155"/>
    <w:rsid w:val="00067E6B"/>
    <w:rsid w:val="00071B34"/>
    <w:rsid w:val="00080A27"/>
    <w:rsid w:val="00080FCC"/>
    <w:rsid w:val="000A15D2"/>
    <w:rsid w:val="000A32BE"/>
    <w:rsid w:val="000D5CC8"/>
    <w:rsid w:val="000E3BFA"/>
    <w:rsid w:val="000F1702"/>
    <w:rsid w:val="000F1E5B"/>
    <w:rsid w:val="000F7F62"/>
    <w:rsid w:val="00111B1B"/>
    <w:rsid w:val="00117F86"/>
    <w:rsid w:val="00123AA4"/>
    <w:rsid w:val="00140A43"/>
    <w:rsid w:val="001871F0"/>
    <w:rsid w:val="00190331"/>
    <w:rsid w:val="001945A3"/>
    <w:rsid w:val="0019486F"/>
    <w:rsid w:val="001A4B09"/>
    <w:rsid w:val="001C0897"/>
    <w:rsid w:val="001C0E32"/>
    <w:rsid w:val="001C3AE2"/>
    <w:rsid w:val="001D06EB"/>
    <w:rsid w:val="001E095F"/>
    <w:rsid w:val="001E3E67"/>
    <w:rsid w:val="001F3C6C"/>
    <w:rsid w:val="002340A6"/>
    <w:rsid w:val="00241A72"/>
    <w:rsid w:val="00247C0E"/>
    <w:rsid w:val="00252293"/>
    <w:rsid w:val="00260F54"/>
    <w:rsid w:val="002641D3"/>
    <w:rsid w:val="00272E16"/>
    <w:rsid w:val="002738C7"/>
    <w:rsid w:val="002A5813"/>
    <w:rsid w:val="002C5C0E"/>
    <w:rsid w:val="002D1BAF"/>
    <w:rsid w:val="002D674B"/>
    <w:rsid w:val="002E49BA"/>
    <w:rsid w:val="002F5A38"/>
    <w:rsid w:val="00312D27"/>
    <w:rsid w:val="00316952"/>
    <w:rsid w:val="00317250"/>
    <w:rsid w:val="00336191"/>
    <w:rsid w:val="00340935"/>
    <w:rsid w:val="00350085"/>
    <w:rsid w:val="00356B73"/>
    <w:rsid w:val="0036654A"/>
    <w:rsid w:val="00371C59"/>
    <w:rsid w:val="0038170E"/>
    <w:rsid w:val="003A30B7"/>
    <w:rsid w:val="003B0892"/>
    <w:rsid w:val="003C740C"/>
    <w:rsid w:val="003F5249"/>
    <w:rsid w:val="003F6F1F"/>
    <w:rsid w:val="00414F52"/>
    <w:rsid w:val="00417C07"/>
    <w:rsid w:val="0042194F"/>
    <w:rsid w:val="00435BC3"/>
    <w:rsid w:val="00476243"/>
    <w:rsid w:val="00477A99"/>
    <w:rsid w:val="004811BD"/>
    <w:rsid w:val="00485CE4"/>
    <w:rsid w:val="00486C16"/>
    <w:rsid w:val="0049505A"/>
    <w:rsid w:val="004D0B2D"/>
    <w:rsid w:val="004E71EC"/>
    <w:rsid w:val="004E7F44"/>
    <w:rsid w:val="004F1134"/>
    <w:rsid w:val="00523341"/>
    <w:rsid w:val="0053450F"/>
    <w:rsid w:val="005401DB"/>
    <w:rsid w:val="00541F98"/>
    <w:rsid w:val="005A67B3"/>
    <w:rsid w:val="005B38E1"/>
    <w:rsid w:val="005C0BD0"/>
    <w:rsid w:val="005C1DBF"/>
    <w:rsid w:val="005E6229"/>
    <w:rsid w:val="005F5503"/>
    <w:rsid w:val="00620CA4"/>
    <w:rsid w:val="006856C2"/>
    <w:rsid w:val="006C540C"/>
    <w:rsid w:val="006E54A4"/>
    <w:rsid w:val="006F0AA3"/>
    <w:rsid w:val="00703D14"/>
    <w:rsid w:val="007178F9"/>
    <w:rsid w:val="00750CF3"/>
    <w:rsid w:val="00750F4C"/>
    <w:rsid w:val="00751F00"/>
    <w:rsid w:val="007737BB"/>
    <w:rsid w:val="0078426F"/>
    <w:rsid w:val="007C4479"/>
    <w:rsid w:val="007D08EA"/>
    <w:rsid w:val="007E764F"/>
    <w:rsid w:val="007F3B10"/>
    <w:rsid w:val="00812C2B"/>
    <w:rsid w:val="00812F0E"/>
    <w:rsid w:val="00814AE6"/>
    <w:rsid w:val="008204AF"/>
    <w:rsid w:val="008226D9"/>
    <w:rsid w:val="0082297F"/>
    <w:rsid w:val="008318C6"/>
    <w:rsid w:val="008363F5"/>
    <w:rsid w:val="00841B60"/>
    <w:rsid w:val="00863C87"/>
    <w:rsid w:val="00875191"/>
    <w:rsid w:val="00884004"/>
    <w:rsid w:val="008A56EF"/>
    <w:rsid w:val="008B020D"/>
    <w:rsid w:val="008B3357"/>
    <w:rsid w:val="008C1730"/>
    <w:rsid w:val="008C3086"/>
    <w:rsid w:val="008F2CB5"/>
    <w:rsid w:val="009069DB"/>
    <w:rsid w:val="00910533"/>
    <w:rsid w:val="00940E12"/>
    <w:rsid w:val="009422F5"/>
    <w:rsid w:val="00943AD2"/>
    <w:rsid w:val="00944B84"/>
    <w:rsid w:val="009551BA"/>
    <w:rsid w:val="00965AAC"/>
    <w:rsid w:val="009728A5"/>
    <w:rsid w:val="00986FBC"/>
    <w:rsid w:val="009A4DE7"/>
    <w:rsid w:val="009A544F"/>
    <w:rsid w:val="009A712D"/>
    <w:rsid w:val="009C2252"/>
    <w:rsid w:val="009E186A"/>
    <w:rsid w:val="009F5266"/>
    <w:rsid w:val="00A05872"/>
    <w:rsid w:val="00A125B0"/>
    <w:rsid w:val="00A148F3"/>
    <w:rsid w:val="00A53218"/>
    <w:rsid w:val="00A56C2F"/>
    <w:rsid w:val="00A65475"/>
    <w:rsid w:val="00A70DB3"/>
    <w:rsid w:val="00A801B5"/>
    <w:rsid w:val="00A9282A"/>
    <w:rsid w:val="00A938E8"/>
    <w:rsid w:val="00AC0246"/>
    <w:rsid w:val="00AD5D89"/>
    <w:rsid w:val="00AE0CF3"/>
    <w:rsid w:val="00AF4606"/>
    <w:rsid w:val="00B0005C"/>
    <w:rsid w:val="00B21E32"/>
    <w:rsid w:val="00B64498"/>
    <w:rsid w:val="00B91F53"/>
    <w:rsid w:val="00BA27B9"/>
    <w:rsid w:val="00BD6007"/>
    <w:rsid w:val="00BD618E"/>
    <w:rsid w:val="00BD7848"/>
    <w:rsid w:val="00BE0947"/>
    <w:rsid w:val="00BE2FEF"/>
    <w:rsid w:val="00C13882"/>
    <w:rsid w:val="00C304EE"/>
    <w:rsid w:val="00C3359E"/>
    <w:rsid w:val="00C935DE"/>
    <w:rsid w:val="00CC056A"/>
    <w:rsid w:val="00CE02F3"/>
    <w:rsid w:val="00CE0388"/>
    <w:rsid w:val="00CE391C"/>
    <w:rsid w:val="00CF407A"/>
    <w:rsid w:val="00D27E9F"/>
    <w:rsid w:val="00D422F2"/>
    <w:rsid w:val="00D438B8"/>
    <w:rsid w:val="00D50CEB"/>
    <w:rsid w:val="00D56DC6"/>
    <w:rsid w:val="00D76C71"/>
    <w:rsid w:val="00D920B4"/>
    <w:rsid w:val="00DA2080"/>
    <w:rsid w:val="00DA5532"/>
    <w:rsid w:val="00E010E2"/>
    <w:rsid w:val="00E05DF2"/>
    <w:rsid w:val="00E06AEA"/>
    <w:rsid w:val="00E20793"/>
    <w:rsid w:val="00E30ACA"/>
    <w:rsid w:val="00E450C3"/>
    <w:rsid w:val="00E56594"/>
    <w:rsid w:val="00E57517"/>
    <w:rsid w:val="00E76018"/>
    <w:rsid w:val="00E86DD4"/>
    <w:rsid w:val="00EB3E19"/>
    <w:rsid w:val="00EB5316"/>
    <w:rsid w:val="00EC08B0"/>
    <w:rsid w:val="00EC3802"/>
    <w:rsid w:val="00EE46A1"/>
    <w:rsid w:val="00F210AA"/>
    <w:rsid w:val="00F33893"/>
    <w:rsid w:val="00F4532C"/>
    <w:rsid w:val="00F62674"/>
    <w:rsid w:val="00F65A13"/>
    <w:rsid w:val="00F92E43"/>
    <w:rsid w:val="00F95860"/>
    <w:rsid w:val="00FB17B1"/>
    <w:rsid w:val="00FB76CE"/>
    <w:rsid w:val="00FD5701"/>
    <w:rsid w:val="00FE1AF0"/>
    <w:rsid w:val="00FE1D9C"/>
    <w:rsid w:val="00FE48E8"/>
    <w:rsid w:val="00FE5F2B"/>
    <w:rsid w:val="00FF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7CCF11"/>
  <w15:chartTrackingRefBased/>
  <w15:docId w15:val="{6173BF20-599F-42E1-85FA-3F1F65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6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62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DBF64-4942-4F9B-848A-5B9839955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Trans-European Division of Seventh-day Adventists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Roma Paley</dc:creator>
  <cp:keywords/>
  <cp:lastModifiedBy>Emma Stickland</cp:lastModifiedBy>
  <cp:revision>4</cp:revision>
  <cp:lastPrinted>2020-11-09T15:59:00Z</cp:lastPrinted>
  <dcterms:created xsi:type="dcterms:W3CDTF">2020-11-10T09:32:00Z</dcterms:created>
  <dcterms:modified xsi:type="dcterms:W3CDTF">2020-12-14T10:24:00Z</dcterms:modified>
</cp:coreProperties>
</file>